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6"/>
        <w:gridCol w:w="3714"/>
      </w:tblGrid>
      <w:tr w:rsidR="007510C3" w:rsidRPr="007D1CCC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:rsidR="007510C3" w:rsidRPr="00FB3EE1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  <w:lang w:val="en-US"/>
              </w:rPr>
            </w:pPr>
          </w:p>
        </w:tc>
      </w:tr>
      <w:tr w:rsidR="007510C3" w:rsidRPr="007D1CCC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Nome</w:t>
            </w:r>
            <w:r w:rsidR="0041372D" w:rsidRPr="0026515C">
              <w:rPr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:rsidR="007510C3" w:rsidRPr="0026515C" w:rsidRDefault="007510C3" w:rsidP="007F7477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:rsidR="003A20B0" w:rsidRPr="0026515C" w:rsidRDefault="003A20B0" w:rsidP="003A20B0">
            <w:pPr>
              <w:snapToGrid w:val="0"/>
              <w:jc w:val="both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color w:val="000000"/>
                <w:sz w:val="20"/>
                <w:szCs w:val="20"/>
              </w:rPr>
              <w:t xml:space="preserve">Data da Solicitação: </w:t>
            </w:r>
          </w:p>
          <w:p w:rsidR="007510C3" w:rsidRPr="0026515C" w:rsidRDefault="00A17E03" w:rsidP="003A20B0">
            <w:pPr>
              <w:rPr>
                <w:rFonts w:cs="Arial"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5/09/2016</w:t>
            </w:r>
          </w:p>
        </w:tc>
      </w:tr>
      <w:tr w:rsidR="007510C3" w:rsidRPr="00AF25CD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:rsidR="003A20B0" w:rsidRPr="0026515C" w:rsidRDefault="003A20B0" w:rsidP="003A20B0">
            <w:pPr>
              <w:snapToGrid w:val="0"/>
              <w:jc w:val="both"/>
              <w:rPr>
                <w:color w:val="000000"/>
                <w:sz w:val="20"/>
                <w:szCs w:val="20"/>
              </w:rPr>
            </w:pPr>
            <w:r w:rsidRPr="0026515C">
              <w:rPr>
                <w:color w:val="000000"/>
                <w:sz w:val="20"/>
                <w:szCs w:val="20"/>
              </w:rPr>
              <w:t>Responsável:</w:t>
            </w:r>
          </w:p>
          <w:p w:rsidR="007510C3" w:rsidRPr="007F7477" w:rsidRDefault="003A20B0" w:rsidP="00CA2D12">
            <w:pPr>
              <w:rPr>
                <w:rFonts w:cs="Arial"/>
                <w:bCs/>
                <w:sz w:val="20"/>
                <w:szCs w:val="20"/>
              </w:rPr>
            </w:pPr>
            <w:r w:rsidRPr="007F7477">
              <w:rPr>
                <w:rFonts w:cs="Arial"/>
                <w:b/>
                <w:bCs/>
                <w:szCs w:val="22"/>
              </w:rPr>
              <w:t>&lt;Responsável pelo projeto&gt;</w:t>
            </w:r>
            <w:r w:rsidR="00CA2D12" w:rsidRPr="007F7477">
              <w:rPr>
                <w:rFonts w:cs="Arial"/>
                <w:b/>
                <w:bCs/>
                <w:szCs w:val="22"/>
              </w:rPr>
              <w:t xml:space="preserve"> ( Papel de Gerente das equipes...) </w:t>
            </w:r>
          </w:p>
        </w:tc>
      </w:tr>
      <w:tr w:rsidR="007510C3" w:rsidRPr="004D15E0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Solicitante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:rsidR="007510C3" w:rsidRPr="0026515C" w:rsidRDefault="00D451EB" w:rsidP="003A20B0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b/>
                <w:bCs/>
                <w:color w:val="000000"/>
                <w:szCs w:val="22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:rsidR="007510C3" w:rsidRPr="0026515C" w:rsidRDefault="007510C3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C</w:t>
            </w:r>
            <w:r w:rsidR="003A20B0" w:rsidRPr="0026515C">
              <w:rPr>
                <w:b w:val="0"/>
                <w:color w:val="000000"/>
                <w:sz w:val="20"/>
                <w:szCs w:val="20"/>
              </w:rPr>
              <w:t>liente</w:t>
            </w:r>
            <w:r w:rsidR="00A17E03">
              <w:rPr>
                <w:b w:val="0"/>
                <w:color w:val="000000"/>
                <w:sz w:val="20"/>
                <w:szCs w:val="20"/>
              </w:rPr>
              <w:t>s</w:t>
            </w:r>
            <w:r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:rsidR="00D451EB" w:rsidRPr="0026515C" w:rsidRDefault="00D451EB" w:rsidP="00A17E03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Fábio Farzat, Guilherme Travassos, </w:t>
            </w:r>
            <w:r w:rsidR="00A17E03">
              <w:rPr>
                <w:rFonts w:cs="Arial"/>
                <w:b/>
                <w:bCs/>
                <w:color w:val="000000"/>
                <w:szCs w:val="22"/>
              </w:rPr>
              <w:t>Hilmer Neri, Talita Ribeiro</w:t>
            </w:r>
          </w:p>
        </w:tc>
      </w:tr>
      <w:tr w:rsidR="007510C3" w:rsidRPr="007D1CCC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:rsidR="007510C3" w:rsidRPr="007D1CCC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</w:rPr>
            </w:pPr>
          </w:p>
        </w:tc>
      </w:tr>
    </w:tbl>
    <w:p w:rsidR="007510C3" w:rsidRDefault="007510C3" w:rsidP="007510C3">
      <w:pPr>
        <w:spacing w:before="120"/>
      </w:pPr>
    </w:p>
    <w:tbl>
      <w:tblPr>
        <w:tblpPr w:leftFromText="141" w:rightFromText="141" w:vertAnchor="text" w:horzAnchor="margin" w:tblpXSpec="right" w:tblpY="61"/>
        <w:tblW w:w="10327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06"/>
        <w:gridCol w:w="5365"/>
        <w:gridCol w:w="2311"/>
        <w:gridCol w:w="1245"/>
      </w:tblGrid>
      <w:tr w:rsidR="007510C3" w:rsidRPr="0041372D" w:rsidTr="0028771C">
        <w:tc>
          <w:tcPr>
            <w:tcW w:w="10327" w:type="dxa"/>
            <w:gridSpan w:val="4"/>
            <w:shd w:val="clear" w:color="auto" w:fill="DDDDDD"/>
            <w:vAlign w:val="center"/>
          </w:tcPr>
          <w:p w:rsidR="007510C3" w:rsidRPr="0041372D" w:rsidRDefault="007510C3" w:rsidP="0041372D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 w:rsidRPr="0041372D">
              <w:rPr>
                <w:b/>
                <w:iCs/>
                <w:sz w:val="20"/>
                <w:szCs w:val="20"/>
              </w:rPr>
              <w:t>Vers</w:t>
            </w:r>
            <w:r w:rsidR="0041372D" w:rsidRPr="0041372D">
              <w:rPr>
                <w:b/>
                <w:iCs/>
                <w:sz w:val="20"/>
                <w:szCs w:val="20"/>
              </w:rPr>
              <w:t>ões e Revisões deste documento</w:t>
            </w:r>
          </w:p>
        </w:tc>
      </w:tr>
      <w:tr w:rsidR="007510C3" w:rsidRPr="00265D48" w:rsidTr="003D7A12">
        <w:tc>
          <w:tcPr>
            <w:tcW w:w="1406" w:type="dxa"/>
            <w:shd w:val="clear" w:color="auto" w:fill="DDDDDD"/>
            <w:vAlign w:val="center"/>
          </w:tcPr>
          <w:p w:rsidR="007510C3" w:rsidRPr="00F50C0F" w:rsidRDefault="0041372D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Data</w:t>
            </w:r>
          </w:p>
        </w:tc>
        <w:tc>
          <w:tcPr>
            <w:tcW w:w="5365" w:type="dxa"/>
            <w:shd w:val="clear" w:color="auto" w:fill="DDDDDD"/>
            <w:vAlign w:val="center"/>
          </w:tcPr>
          <w:p w:rsidR="007510C3" w:rsidRPr="00F50C0F" w:rsidRDefault="007510C3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Com</w:t>
            </w:r>
            <w:r w:rsidR="0041372D">
              <w:rPr>
                <w:b/>
                <w:iCs/>
                <w:sz w:val="20"/>
                <w:szCs w:val="20"/>
              </w:rPr>
              <w:t>entário</w:t>
            </w:r>
          </w:p>
        </w:tc>
        <w:tc>
          <w:tcPr>
            <w:tcW w:w="2311" w:type="dxa"/>
            <w:shd w:val="clear" w:color="auto" w:fill="DDDDDD"/>
            <w:vAlign w:val="center"/>
          </w:tcPr>
          <w:p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Autor</w:t>
            </w:r>
          </w:p>
        </w:tc>
        <w:tc>
          <w:tcPr>
            <w:tcW w:w="1245" w:type="dxa"/>
            <w:shd w:val="clear" w:color="auto" w:fill="DDDDDD"/>
            <w:vAlign w:val="center"/>
          </w:tcPr>
          <w:p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Vers</w:t>
            </w:r>
            <w:r w:rsidR="0041372D">
              <w:rPr>
                <w:b/>
                <w:iCs/>
                <w:sz w:val="20"/>
                <w:szCs w:val="20"/>
              </w:rPr>
              <w:t>ão</w:t>
            </w:r>
          </w:p>
        </w:tc>
      </w:tr>
      <w:tr w:rsidR="007510C3" w:rsidRPr="00265D48" w:rsidTr="003D7A12">
        <w:tc>
          <w:tcPr>
            <w:tcW w:w="1406" w:type="dxa"/>
            <w:vAlign w:val="center"/>
          </w:tcPr>
          <w:p w:rsidR="007510C3" w:rsidRPr="00F50C0F" w:rsidRDefault="007510C3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5365" w:type="dxa"/>
            <w:vAlign w:val="center"/>
          </w:tcPr>
          <w:p w:rsidR="007510C3" w:rsidRPr="00F50C0F" w:rsidRDefault="007510C3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2311" w:type="dxa"/>
          </w:tcPr>
          <w:p w:rsidR="007510C3" w:rsidRPr="00F50C0F" w:rsidRDefault="007510C3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1245" w:type="dxa"/>
          </w:tcPr>
          <w:p w:rsidR="007510C3" w:rsidRPr="00F50C0F" w:rsidRDefault="007510C3" w:rsidP="0028771C">
            <w:pPr>
              <w:rPr>
                <w:rFonts w:cs="Arial"/>
                <w:color w:val="777777"/>
                <w:sz w:val="20"/>
                <w:szCs w:val="20"/>
              </w:rPr>
            </w:pPr>
          </w:p>
        </w:tc>
      </w:tr>
      <w:tr w:rsidR="007510C3" w:rsidTr="003D7A12">
        <w:tc>
          <w:tcPr>
            <w:tcW w:w="1406" w:type="dxa"/>
            <w:vAlign w:val="center"/>
          </w:tcPr>
          <w:p w:rsidR="007510C3" w:rsidRPr="00F50C0F" w:rsidRDefault="007510C3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5365" w:type="dxa"/>
            <w:vAlign w:val="center"/>
          </w:tcPr>
          <w:p w:rsidR="007510C3" w:rsidRPr="00F50C0F" w:rsidRDefault="007510C3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2311" w:type="dxa"/>
          </w:tcPr>
          <w:p w:rsidR="007510C3" w:rsidRPr="00F50C0F" w:rsidRDefault="007510C3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1245" w:type="dxa"/>
          </w:tcPr>
          <w:p w:rsidR="007510C3" w:rsidRPr="0072350A" w:rsidRDefault="007510C3" w:rsidP="0028771C">
            <w:pPr>
              <w:pStyle w:val="Rodap"/>
              <w:jc w:val="both"/>
              <w:rPr>
                <w:rFonts w:cs="Arial"/>
                <w:b/>
                <w:color w:val="777777"/>
                <w:sz w:val="20"/>
                <w:szCs w:val="20"/>
              </w:rPr>
            </w:pPr>
          </w:p>
        </w:tc>
      </w:tr>
      <w:tr w:rsidR="007510C3" w:rsidTr="003D7A12">
        <w:tc>
          <w:tcPr>
            <w:tcW w:w="1406" w:type="dxa"/>
            <w:vAlign w:val="center"/>
          </w:tcPr>
          <w:p w:rsidR="007510C3" w:rsidRPr="00F50C0F" w:rsidRDefault="007510C3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5365" w:type="dxa"/>
            <w:vAlign w:val="center"/>
          </w:tcPr>
          <w:p w:rsidR="007510C3" w:rsidRPr="00F50C0F" w:rsidRDefault="007510C3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2311" w:type="dxa"/>
          </w:tcPr>
          <w:p w:rsidR="007510C3" w:rsidRPr="00F50C0F" w:rsidRDefault="007510C3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1245" w:type="dxa"/>
          </w:tcPr>
          <w:p w:rsidR="007510C3" w:rsidRPr="00F50C0F" w:rsidRDefault="007510C3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</w:tr>
      <w:tr w:rsidR="007B1F67" w:rsidTr="003D7A12">
        <w:tc>
          <w:tcPr>
            <w:tcW w:w="1406" w:type="dxa"/>
            <w:vAlign w:val="center"/>
          </w:tcPr>
          <w:p w:rsidR="007B1F67" w:rsidRDefault="007B1F67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5365" w:type="dxa"/>
            <w:vAlign w:val="center"/>
          </w:tcPr>
          <w:p w:rsidR="007B1F67" w:rsidRDefault="007B1F6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2311" w:type="dxa"/>
          </w:tcPr>
          <w:p w:rsidR="007B1F67" w:rsidRDefault="007B1F6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1245" w:type="dxa"/>
          </w:tcPr>
          <w:p w:rsidR="007B1F67" w:rsidRPr="00502302" w:rsidRDefault="007B1F6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</w:tr>
      <w:tr w:rsidR="003D7A12" w:rsidTr="003D7A12">
        <w:tc>
          <w:tcPr>
            <w:tcW w:w="1406" w:type="dxa"/>
            <w:vAlign w:val="center"/>
          </w:tcPr>
          <w:p w:rsidR="003D7A12" w:rsidRDefault="003D7A12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5365" w:type="dxa"/>
            <w:vAlign w:val="center"/>
          </w:tcPr>
          <w:p w:rsidR="003D7A12" w:rsidRDefault="003D7A1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2311" w:type="dxa"/>
          </w:tcPr>
          <w:p w:rsidR="003D7A12" w:rsidRDefault="003D7A1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  <w:tc>
          <w:tcPr>
            <w:tcW w:w="1245" w:type="dxa"/>
          </w:tcPr>
          <w:p w:rsidR="003D7A12" w:rsidRDefault="003D7A1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</w:p>
        </w:tc>
      </w:tr>
    </w:tbl>
    <w:p w:rsidR="00017A45" w:rsidRDefault="00017A45" w:rsidP="00935E73">
      <w:pPr>
        <w:spacing w:before="120"/>
        <w:jc w:val="both"/>
        <w:rPr>
          <w:rFonts w:cs="Arial"/>
          <w:b/>
          <w:bCs/>
          <w:color w:val="4F81BD"/>
          <w:szCs w:val="22"/>
        </w:rPr>
      </w:pPr>
    </w:p>
    <w:p w:rsidR="002443A4" w:rsidRDefault="002443A4" w:rsidP="00935E73">
      <w:pPr>
        <w:spacing w:before="120"/>
        <w:jc w:val="both"/>
        <w:rPr>
          <w:b/>
          <w:iCs/>
          <w:color w:val="4F81BD"/>
          <w:sz w:val="20"/>
          <w:szCs w:val="20"/>
        </w:rPr>
      </w:pPr>
    </w:p>
    <w:p w:rsidR="002443A4" w:rsidRPr="00935E73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:rsidR="002443A4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:rsid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  <w:bookmarkStart w:id="0" w:name="_GoBack"/>
    </w:p>
    <w:bookmarkEnd w:id="0"/>
    <w:p w:rsidR="00935E73" w:rsidRP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:rsidR="002443A4" w:rsidRPr="0026515C" w:rsidRDefault="00A17E03" w:rsidP="00935E73">
      <w:pPr>
        <w:spacing w:before="120"/>
        <w:jc w:val="center"/>
        <w:rPr>
          <w:b/>
          <w:iCs/>
          <w:color w:val="000000"/>
          <w:sz w:val="72"/>
          <w:szCs w:val="20"/>
        </w:rPr>
      </w:pPr>
      <w:r>
        <w:rPr>
          <w:b/>
          <w:iCs/>
          <w:color w:val="000000"/>
          <w:sz w:val="72"/>
          <w:szCs w:val="20"/>
        </w:rPr>
        <w:t>&lt;Nome Fantasia do Projeto&gt;</w:t>
      </w:r>
    </w:p>
    <w:p w:rsidR="00EF6084" w:rsidRPr="00E50EE8" w:rsidRDefault="008D3693" w:rsidP="00935E73">
      <w:pPr>
        <w:pStyle w:val="Ttulo2"/>
        <w:spacing w:before="120" w:after="0"/>
      </w:pPr>
      <w:r>
        <w:rPr>
          <w:iCs/>
          <w:color w:val="4F81BD"/>
          <w:sz w:val="20"/>
          <w:szCs w:val="20"/>
        </w:rPr>
        <w:br w:type="page"/>
      </w:r>
      <w:r w:rsidR="009E637F">
        <w:lastRenderedPageBreak/>
        <w:t>Visão</w:t>
      </w:r>
    </w:p>
    <w:p w:rsidR="00364797" w:rsidRDefault="00A17E03" w:rsidP="000737E5">
      <w:pPr>
        <w:jc w:val="both"/>
      </w:pPr>
      <w:bookmarkStart w:id="1" w:name="_Toc342901352"/>
      <w:r>
        <w:t>Descrição geral sobre o projeto (importar da proposta e evoluir se necessário)</w:t>
      </w:r>
    </w:p>
    <w:p w:rsidR="0011447A" w:rsidRPr="0011447A" w:rsidRDefault="0011447A" w:rsidP="00625D1D">
      <w:pPr>
        <w:pStyle w:val="Ttulo3"/>
        <w:tabs>
          <w:tab w:val="clear" w:pos="720"/>
        </w:tabs>
        <w:spacing w:before="120" w:after="0"/>
        <w:ind w:left="0" w:firstLine="709"/>
      </w:pPr>
      <w:r w:rsidRPr="0011447A">
        <w:t>Escopo do Projeto</w:t>
      </w:r>
    </w:p>
    <w:p w:rsidR="00625D1D" w:rsidRPr="00B730DF" w:rsidRDefault="00A17E03" w:rsidP="00625D1D">
      <w:pPr>
        <w:pStyle w:val="Corpodetexto3"/>
        <w:ind w:firstLine="709"/>
        <w:jc w:val="both"/>
        <w:rPr>
          <w:rFonts w:cs="Arial"/>
          <w:color w:val="auto"/>
          <w:szCs w:val="22"/>
        </w:rPr>
      </w:pPr>
      <w:r>
        <w:rPr>
          <w:rFonts w:cs="Arial"/>
          <w:color w:val="auto"/>
          <w:szCs w:val="22"/>
        </w:rPr>
        <w:t>Descrever o escopo do projeto e as fronteiras de atendimento.</w:t>
      </w:r>
    </w:p>
    <w:p w:rsidR="0011447A" w:rsidRPr="00CD2AC4" w:rsidRDefault="0011447A" w:rsidP="0011447A">
      <w:pPr>
        <w:pStyle w:val="Corpodetexto3"/>
        <w:jc w:val="both"/>
        <w:rPr>
          <w:rFonts w:cs="Arial"/>
          <w:color w:val="4F81BD"/>
          <w:szCs w:val="22"/>
        </w:rPr>
      </w:pPr>
    </w:p>
    <w:p w:rsidR="0011447A" w:rsidRPr="0011447A" w:rsidRDefault="0011447A" w:rsidP="0011447A">
      <w:pPr>
        <w:pStyle w:val="Ttulo3"/>
        <w:spacing w:before="120" w:after="0"/>
      </w:pPr>
      <w:r w:rsidRPr="0011447A">
        <w:t>Escopo Não Incluído no Projeto</w:t>
      </w:r>
    </w:p>
    <w:p w:rsidR="0011447A" w:rsidRPr="00667418" w:rsidRDefault="00A17E03" w:rsidP="004A062A">
      <w:pPr>
        <w:pStyle w:val="Corpodetexto3"/>
        <w:ind w:firstLine="708"/>
        <w:jc w:val="both"/>
        <w:rPr>
          <w:rFonts w:cs="Arial"/>
          <w:color w:val="auto"/>
          <w:szCs w:val="22"/>
        </w:rPr>
      </w:pPr>
      <w:r>
        <w:rPr>
          <w:rFonts w:cs="Arial"/>
          <w:color w:val="auto"/>
          <w:szCs w:val="22"/>
        </w:rPr>
        <w:t>Destacar o que o projeto não intenciona resolver.</w:t>
      </w:r>
    </w:p>
    <w:p w:rsidR="0011447A" w:rsidRPr="0011447A" w:rsidRDefault="0011447A" w:rsidP="0011447A">
      <w:pPr>
        <w:pStyle w:val="Ttulo3"/>
        <w:spacing w:before="120" w:after="0"/>
      </w:pPr>
      <w:r w:rsidRPr="0011447A">
        <w:t>E</w:t>
      </w:r>
      <w:r>
        <w:t xml:space="preserve">nvolvidos </w:t>
      </w:r>
      <w:r w:rsidRPr="0011447A">
        <w:t>no Projeto</w:t>
      </w:r>
    </w:p>
    <w:p w:rsidR="0011447A" w:rsidRDefault="0011447A" w:rsidP="0011447A">
      <w:pPr>
        <w:pStyle w:val="Corpodetexto3"/>
        <w:jc w:val="both"/>
        <w:rPr>
          <w:rFonts w:cs="Arial"/>
          <w:color w:val="4F81BD"/>
          <w:szCs w:val="22"/>
        </w:rPr>
      </w:pPr>
      <w:r w:rsidRPr="00CD2AC4">
        <w:rPr>
          <w:rFonts w:cs="Arial"/>
          <w:color w:val="4F81BD"/>
          <w:szCs w:val="22"/>
        </w:rPr>
        <w:t>&lt;</w:t>
      </w:r>
      <w:r>
        <w:rPr>
          <w:rFonts w:cs="Arial"/>
          <w:color w:val="4F81BD"/>
          <w:szCs w:val="22"/>
        </w:rPr>
        <w:t>Listar todos os envolvidos no desenvolvimento do projeto e uma breve descrição de seu papel no projeto</w:t>
      </w:r>
      <w:r w:rsidR="00F04236">
        <w:rPr>
          <w:rFonts w:cs="Arial"/>
          <w:color w:val="4F81BD"/>
          <w:szCs w:val="22"/>
        </w:rPr>
        <w:t>.</w:t>
      </w:r>
      <w:r>
        <w:rPr>
          <w:rFonts w:cs="Arial"/>
          <w:color w:val="4F81BD"/>
          <w:szCs w:val="22"/>
        </w:rPr>
        <w:t>&gt;</w:t>
      </w:r>
    </w:p>
    <w:p w:rsidR="0011447A" w:rsidRDefault="0011447A" w:rsidP="0011447A">
      <w:pPr>
        <w:pStyle w:val="Corpodetexto3"/>
        <w:jc w:val="both"/>
        <w:rPr>
          <w:rFonts w:cs="Arial"/>
          <w:color w:val="4F81BD"/>
          <w:szCs w:val="22"/>
        </w:rPr>
      </w:pPr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3240"/>
      </w:tblGrid>
      <w:tr w:rsidR="00B913A0" w:rsidTr="0028771C">
        <w:trPr>
          <w:trHeight w:val="225"/>
        </w:trPr>
        <w:tc>
          <w:tcPr>
            <w:tcW w:w="7020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B913A0" w:rsidRPr="00F50C0F" w:rsidRDefault="006403C2" w:rsidP="006403C2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 w:rsidRPr="00F50C0F">
              <w:rPr>
                <w:rFonts w:cs="Arial"/>
                <w:b/>
                <w:bCs/>
                <w:sz w:val="20"/>
                <w:szCs w:val="20"/>
              </w:rPr>
              <w:t>N</w:t>
            </w:r>
            <w:r>
              <w:rPr>
                <w:rFonts w:cs="Arial"/>
                <w:b/>
                <w:bCs/>
                <w:sz w:val="20"/>
                <w:szCs w:val="20"/>
              </w:rPr>
              <w:t>ome</w:t>
            </w:r>
          </w:p>
        </w:tc>
        <w:tc>
          <w:tcPr>
            <w:tcW w:w="3240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B913A0" w:rsidRPr="00F50C0F" w:rsidRDefault="006403C2" w:rsidP="0028771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Papel</w:t>
            </w:r>
          </w:p>
        </w:tc>
      </w:tr>
      <w:tr w:rsidR="00B913A0" w:rsidRPr="00655FF3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</w:tr>
      <w:tr w:rsidR="00B913A0" w:rsidRPr="00655FF3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</w:tr>
      <w:tr w:rsidR="00B913A0" w:rsidRPr="00655FF3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</w:tr>
      <w:tr w:rsidR="00B913A0" w:rsidRPr="00655FF3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  <w:tc>
          <w:tcPr>
            <w:tcW w:w="3240" w:type="dxa"/>
            <w:vAlign w:val="center"/>
          </w:tcPr>
          <w:p w:rsidR="00B913A0" w:rsidRPr="00F50C0F" w:rsidRDefault="00B913A0" w:rsidP="0028771C">
            <w:pPr>
              <w:rPr>
                <w:sz w:val="20"/>
                <w:szCs w:val="20"/>
              </w:rPr>
            </w:pPr>
          </w:p>
        </w:tc>
      </w:tr>
    </w:tbl>
    <w:p w:rsidR="00F77F64" w:rsidRPr="00F77F64" w:rsidRDefault="00F77F64" w:rsidP="00935E73">
      <w:pPr>
        <w:pStyle w:val="Ttulo3"/>
        <w:spacing w:before="120" w:after="0"/>
      </w:pPr>
      <w:r>
        <w:t>Glossário</w:t>
      </w:r>
      <w:bookmarkEnd w:id="1"/>
    </w:p>
    <w:p w:rsidR="00C05CDF" w:rsidRDefault="00C05CDF" w:rsidP="00935E73">
      <w:pPr>
        <w:pStyle w:val="Corpodetexto3"/>
        <w:spacing w:before="120"/>
        <w:jc w:val="both"/>
        <w:rPr>
          <w:rFonts w:cs="Arial"/>
          <w:color w:val="4F81BD"/>
          <w:szCs w:val="22"/>
        </w:rPr>
      </w:pPr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5"/>
        <w:gridCol w:w="7425"/>
      </w:tblGrid>
      <w:tr w:rsidR="004043F4" w:rsidTr="004043F4">
        <w:trPr>
          <w:trHeight w:val="225"/>
        </w:trPr>
        <w:tc>
          <w:tcPr>
            <w:tcW w:w="2835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4043F4" w:rsidRPr="00F50C0F" w:rsidRDefault="008D3693" w:rsidP="004043F4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br w:type="page"/>
            </w:r>
            <w:r w:rsidR="004043F4">
              <w:rPr>
                <w:rFonts w:cs="Arial"/>
                <w:b/>
                <w:bCs/>
                <w:sz w:val="20"/>
                <w:szCs w:val="20"/>
              </w:rPr>
              <w:t>Termo</w:t>
            </w:r>
          </w:p>
        </w:tc>
        <w:tc>
          <w:tcPr>
            <w:tcW w:w="7425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4043F4" w:rsidRPr="00F50C0F" w:rsidRDefault="004043F4" w:rsidP="0028771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eastAsia="Arial Unicode MS" w:cs="Arial"/>
                <w:b/>
                <w:bCs/>
                <w:sz w:val="20"/>
                <w:szCs w:val="20"/>
              </w:rPr>
              <w:t>Descrição</w:t>
            </w:r>
          </w:p>
        </w:tc>
      </w:tr>
      <w:tr w:rsidR="004043F4" w:rsidRPr="00655FF3" w:rsidTr="004043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835" w:type="dxa"/>
            <w:vAlign w:val="center"/>
          </w:tcPr>
          <w:p w:rsidR="004043F4" w:rsidRPr="00F23EBA" w:rsidRDefault="004A062A" w:rsidP="0028771C">
            <w:pPr>
              <w:rPr>
                <w:sz w:val="20"/>
                <w:szCs w:val="20"/>
              </w:rPr>
            </w:pPr>
            <w:r w:rsidRPr="00F23EBA">
              <w:rPr>
                <w:sz w:val="20"/>
                <w:szCs w:val="20"/>
              </w:rPr>
              <w:t>CT</w:t>
            </w:r>
          </w:p>
        </w:tc>
        <w:tc>
          <w:tcPr>
            <w:tcW w:w="7425" w:type="dxa"/>
            <w:vAlign w:val="center"/>
          </w:tcPr>
          <w:p w:rsidR="004043F4" w:rsidRPr="00F23EBA" w:rsidRDefault="004A062A" w:rsidP="0028771C">
            <w:pPr>
              <w:rPr>
                <w:sz w:val="20"/>
                <w:szCs w:val="20"/>
              </w:rPr>
            </w:pPr>
            <w:r w:rsidRPr="00F23EBA">
              <w:rPr>
                <w:sz w:val="20"/>
                <w:szCs w:val="20"/>
              </w:rPr>
              <w:t>Centro de Tecnologia</w:t>
            </w:r>
          </w:p>
        </w:tc>
      </w:tr>
      <w:tr w:rsidR="004043F4" w:rsidRPr="00655FF3" w:rsidTr="004043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835" w:type="dxa"/>
            <w:vAlign w:val="center"/>
          </w:tcPr>
          <w:p w:rsidR="004043F4" w:rsidRPr="00F50C0F" w:rsidRDefault="004A062A" w:rsidP="002877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T</w:t>
            </w:r>
            <w:r w:rsidR="007F7477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7425" w:type="dxa"/>
            <w:vAlign w:val="center"/>
          </w:tcPr>
          <w:p w:rsidR="004043F4" w:rsidRPr="00F50C0F" w:rsidRDefault="00F23EBA" w:rsidP="0028771C">
            <w:pPr>
              <w:rPr>
                <w:sz w:val="20"/>
                <w:szCs w:val="20"/>
              </w:rPr>
            </w:pPr>
            <w:r w:rsidRPr="00F23EBA">
              <w:rPr>
                <w:sz w:val="20"/>
                <w:szCs w:val="20"/>
              </w:rPr>
              <w:t>Centro de Gestão Tecnológica</w:t>
            </w:r>
          </w:p>
        </w:tc>
      </w:tr>
      <w:tr w:rsidR="004043F4" w:rsidRPr="00655FF3" w:rsidTr="004043F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2835" w:type="dxa"/>
            <w:vAlign w:val="center"/>
          </w:tcPr>
          <w:p w:rsidR="004043F4" w:rsidRPr="00F50C0F" w:rsidRDefault="004043F4" w:rsidP="0028771C">
            <w:pPr>
              <w:rPr>
                <w:sz w:val="20"/>
                <w:szCs w:val="20"/>
              </w:rPr>
            </w:pPr>
          </w:p>
        </w:tc>
        <w:tc>
          <w:tcPr>
            <w:tcW w:w="7425" w:type="dxa"/>
            <w:vAlign w:val="center"/>
          </w:tcPr>
          <w:p w:rsidR="004043F4" w:rsidRPr="00F50C0F" w:rsidRDefault="004043F4" w:rsidP="0028771C">
            <w:pPr>
              <w:rPr>
                <w:sz w:val="20"/>
                <w:szCs w:val="20"/>
              </w:rPr>
            </w:pPr>
          </w:p>
        </w:tc>
      </w:tr>
    </w:tbl>
    <w:p w:rsidR="008D3693" w:rsidRDefault="008D3693" w:rsidP="00935E73">
      <w:pPr>
        <w:spacing w:before="120"/>
        <w:rPr>
          <w:rFonts w:cs="Arial"/>
          <w:szCs w:val="28"/>
        </w:rPr>
      </w:pPr>
    </w:p>
    <w:p w:rsidR="003B3DFD" w:rsidRPr="003B3DFD" w:rsidRDefault="00BD54AF" w:rsidP="00935E73">
      <w:pPr>
        <w:pStyle w:val="Ttulo2"/>
        <w:spacing w:before="120" w:after="0"/>
      </w:pPr>
      <w:bookmarkStart w:id="2" w:name="_Toc342901353"/>
      <w:r w:rsidRPr="003B3DFD">
        <w:t>Requisitos</w:t>
      </w:r>
      <w:r w:rsidR="00E97380" w:rsidRPr="003B3DFD">
        <w:t xml:space="preserve"> do </w:t>
      </w:r>
      <w:r w:rsidR="008D3693">
        <w:t>Sistema/</w:t>
      </w:r>
      <w:r w:rsidR="00470253">
        <w:t>Software</w:t>
      </w:r>
      <w:bookmarkEnd w:id="2"/>
    </w:p>
    <w:p w:rsidR="00776CDF" w:rsidRDefault="00776CDF" w:rsidP="00935E73">
      <w:pPr>
        <w:pStyle w:val="Ttulo3"/>
        <w:spacing w:before="120" w:after="0"/>
      </w:pPr>
      <w:bookmarkStart w:id="3" w:name="_Toc342901354"/>
      <w:r>
        <w:t>Requisitos Funcionais</w:t>
      </w:r>
      <w:bookmarkEnd w:id="3"/>
    </w:p>
    <w:p w:rsidR="00776CDF" w:rsidRPr="0045610D" w:rsidRDefault="00776CDF" w:rsidP="00935E73">
      <w:pPr>
        <w:spacing w:before="120"/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7"/>
        <w:gridCol w:w="5715"/>
        <w:gridCol w:w="1514"/>
        <w:gridCol w:w="1736"/>
      </w:tblGrid>
      <w:tr w:rsidR="00EC7D4E" w:rsidRPr="00EE34C4" w:rsidTr="00854CF6">
        <w:tc>
          <w:tcPr>
            <w:tcW w:w="1347" w:type="dxa"/>
            <w:shd w:val="clear" w:color="auto" w:fill="D9D9D9"/>
            <w:vAlign w:val="center"/>
          </w:tcPr>
          <w:p w:rsidR="00EC7D4E" w:rsidRPr="00EE34C4" w:rsidRDefault="00EC7D4E" w:rsidP="00935E73">
            <w:pPr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:rsidR="00EC7D4E" w:rsidRPr="00EE34C4" w:rsidRDefault="00EC7D4E" w:rsidP="00935E73">
            <w:pPr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 w:rsidRPr="00EE34C4">
              <w:rPr>
                <w:b/>
                <w:iCs/>
                <w:sz w:val="20"/>
                <w:szCs w:val="20"/>
              </w:rPr>
              <w:t>Descrição</w:t>
            </w:r>
            <w:r>
              <w:rPr>
                <w:b/>
                <w:iCs/>
                <w:sz w:val="20"/>
                <w:szCs w:val="20"/>
              </w:rPr>
              <w:t xml:space="preserve"> do Requisito Funcional</w:t>
            </w:r>
          </w:p>
        </w:tc>
        <w:tc>
          <w:tcPr>
            <w:tcW w:w="1514" w:type="dxa"/>
            <w:shd w:val="clear" w:color="auto" w:fill="D9D9D9"/>
          </w:tcPr>
          <w:p w:rsidR="00EC7D4E" w:rsidRDefault="00EC7D4E" w:rsidP="00935E73">
            <w:pPr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:rsidR="00EC7D4E" w:rsidRPr="00EE34C4" w:rsidRDefault="00EC7D4E" w:rsidP="00935E73">
            <w:pPr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Prioridade</w:t>
            </w:r>
          </w:p>
        </w:tc>
      </w:tr>
      <w:tr w:rsidR="00EC7D4E" w:rsidRPr="0052293B" w:rsidTr="00854CF6">
        <w:tc>
          <w:tcPr>
            <w:tcW w:w="1347" w:type="dxa"/>
          </w:tcPr>
          <w:p w:rsidR="00EC7D4E" w:rsidRPr="00EC7D4E" w:rsidRDefault="00A17E03" w:rsidP="00CE48F1">
            <w:pPr>
              <w:pStyle w:val="infoblue0"/>
              <w:spacing w:before="120" w:beforeAutospacing="0" w:after="0" w:afterAutospacing="0"/>
              <w:jc w:val="both"/>
              <w:rPr>
                <w:iCs/>
                <w:sz w:val="20"/>
                <w:szCs w:val="20"/>
              </w:rPr>
            </w:pPr>
            <w:r>
              <w:rPr>
                <w:rFonts w:ascii="Arial" w:hAnsi="Arial"/>
                <w:iCs/>
                <w:sz w:val="20"/>
                <w:szCs w:val="20"/>
              </w:rPr>
              <w:t>RF01</w:t>
            </w:r>
          </w:p>
        </w:tc>
        <w:tc>
          <w:tcPr>
            <w:tcW w:w="5715" w:type="dxa"/>
          </w:tcPr>
          <w:p w:rsidR="00EC7D4E" w:rsidRPr="00EC7D4E" w:rsidRDefault="00EC7D4E" w:rsidP="00091081">
            <w:pPr>
              <w:pStyle w:val="infoblue0"/>
              <w:spacing w:before="120" w:beforeAutospacing="0" w:after="0" w:afterAutospacing="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514" w:type="dxa"/>
          </w:tcPr>
          <w:p w:rsidR="00EC7D4E" w:rsidRPr="00C453F4" w:rsidRDefault="00EC7D4E" w:rsidP="00EC7D4E">
            <w:pPr>
              <w:pStyle w:val="infoblue0"/>
              <w:spacing w:before="120"/>
              <w:jc w:val="both"/>
              <w:rPr>
                <w:rFonts w:ascii="Arial" w:hAnsi="Arial"/>
                <w:iCs/>
                <w:color w:val="4F81BD"/>
                <w:sz w:val="20"/>
                <w:szCs w:val="20"/>
              </w:rPr>
            </w:pPr>
            <w:r w:rsidRPr="00EC7D4E">
              <w:rPr>
                <w:rFonts w:ascii="Arial" w:hAnsi="Arial"/>
                <w:iCs/>
                <w:color w:val="4F81BD"/>
                <w:sz w:val="20"/>
                <w:szCs w:val="20"/>
              </w:rPr>
              <w:t>[proposto,</w:t>
            </w:r>
            <w:r>
              <w:rPr>
                <w:rFonts w:ascii="Arial" w:hAnsi="Arial"/>
                <w:iCs/>
                <w:color w:val="4F81BD"/>
                <w:sz w:val="20"/>
                <w:szCs w:val="20"/>
              </w:rPr>
              <w:t xml:space="preserve"> </w:t>
            </w:r>
            <w:r w:rsidRPr="00EC7D4E">
              <w:rPr>
                <w:rFonts w:ascii="Arial" w:hAnsi="Arial"/>
                <w:iCs/>
                <w:color w:val="4F81BD"/>
                <w:sz w:val="20"/>
                <w:szCs w:val="20"/>
              </w:rPr>
              <w:t>aprovado,</w:t>
            </w:r>
            <w:r>
              <w:rPr>
                <w:rFonts w:ascii="Arial" w:hAnsi="Arial"/>
                <w:iCs/>
                <w:color w:val="4F81BD"/>
                <w:sz w:val="20"/>
                <w:szCs w:val="20"/>
              </w:rPr>
              <w:t xml:space="preserve"> </w:t>
            </w:r>
            <w:r w:rsidRPr="00EC7D4E">
              <w:rPr>
                <w:rFonts w:ascii="Arial" w:hAnsi="Arial"/>
                <w:iCs/>
                <w:color w:val="4F81BD"/>
                <w:sz w:val="20"/>
                <w:szCs w:val="20"/>
              </w:rPr>
              <w:t>cancelado]</w:t>
            </w:r>
          </w:p>
        </w:tc>
        <w:tc>
          <w:tcPr>
            <w:tcW w:w="1736" w:type="dxa"/>
          </w:tcPr>
          <w:p w:rsidR="00EC7D4E" w:rsidRPr="00C453F4" w:rsidRDefault="00EC7D4E" w:rsidP="009E637F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  <w:color w:val="4F81BD"/>
                <w:sz w:val="20"/>
                <w:szCs w:val="20"/>
              </w:rPr>
            </w:pPr>
            <w:r w:rsidRPr="00C453F4">
              <w:rPr>
                <w:rFonts w:ascii="Arial" w:hAnsi="Arial"/>
                <w:iCs/>
                <w:color w:val="4F81BD"/>
                <w:sz w:val="20"/>
                <w:szCs w:val="20"/>
              </w:rPr>
              <w:t>&lt;</w:t>
            </w:r>
            <w:r>
              <w:rPr>
                <w:rFonts w:ascii="Arial" w:hAnsi="Arial"/>
                <w:iCs/>
                <w:color w:val="4F81BD"/>
                <w:sz w:val="20"/>
                <w:szCs w:val="20"/>
              </w:rPr>
              <w:t>Alta, Média, Baixa</w:t>
            </w:r>
            <w:r w:rsidRPr="00C453F4">
              <w:rPr>
                <w:rFonts w:ascii="Arial" w:hAnsi="Arial"/>
                <w:iCs/>
                <w:color w:val="4F81BD"/>
                <w:sz w:val="20"/>
                <w:szCs w:val="20"/>
              </w:rPr>
              <w:t>&gt;</w:t>
            </w:r>
          </w:p>
        </w:tc>
      </w:tr>
      <w:tr w:rsidR="00EC7D4E" w:rsidRPr="0052293B" w:rsidTr="00854CF6">
        <w:tc>
          <w:tcPr>
            <w:tcW w:w="1347" w:type="dxa"/>
          </w:tcPr>
          <w:p w:rsidR="00EC7D4E" w:rsidRPr="00EC7D4E" w:rsidRDefault="00A17E03" w:rsidP="00CE48F1">
            <w:pPr>
              <w:spacing w:before="12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RF02</w:t>
            </w:r>
          </w:p>
        </w:tc>
        <w:tc>
          <w:tcPr>
            <w:tcW w:w="5715" w:type="dxa"/>
          </w:tcPr>
          <w:p w:rsidR="00EC7D4E" w:rsidRPr="0052293B" w:rsidRDefault="00EC7D4E" w:rsidP="007F7477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514" w:type="dxa"/>
          </w:tcPr>
          <w:p w:rsidR="00EC7D4E" w:rsidRPr="0052293B" w:rsidRDefault="00EC7D4E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736" w:type="dxa"/>
          </w:tcPr>
          <w:p w:rsidR="00EC7D4E" w:rsidRPr="0052293B" w:rsidRDefault="00EC7D4E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</w:tr>
      <w:tr w:rsidR="001B431A" w:rsidRPr="0052293B" w:rsidTr="00854CF6">
        <w:tc>
          <w:tcPr>
            <w:tcW w:w="1347" w:type="dxa"/>
          </w:tcPr>
          <w:p w:rsidR="001B431A" w:rsidRPr="00EC7D4E" w:rsidRDefault="001B431A" w:rsidP="00CE48F1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715" w:type="dxa"/>
          </w:tcPr>
          <w:p w:rsidR="001B431A" w:rsidRDefault="001B431A" w:rsidP="007F7477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514" w:type="dxa"/>
          </w:tcPr>
          <w:p w:rsidR="001B431A" w:rsidRPr="0052293B" w:rsidRDefault="001B431A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736" w:type="dxa"/>
          </w:tcPr>
          <w:p w:rsidR="001B431A" w:rsidRPr="0052293B" w:rsidRDefault="001B431A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</w:tr>
      <w:tr w:rsidR="00EC7D4E" w:rsidRPr="0052293B" w:rsidTr="00854CF6">
        <w:tc>
          <w:tcPr>
            <w:tcW w:w="1347" w:type="dxa"/>
          </w:tcPr>
          <w:p w:rsidR="00EC7D4E" w:rsidRPr="00EC7D4E" w:rsidRDefault="00EC7D4E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715" w:type="dxa"/>
          </w:tcPr>
          <w:p w:rsidR="00EC7D4E" w:rsidRPr="0052293B" w:rsidRDefault="00EC7D4E" w:rsidP="007F7477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14" w:type="dxa"/>
          </w:tcPr>
          <w:p w:rsidR="00EC7D4E" w:rsidRPr="0052293B" w:rsidRDefault="00EC7D4E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36" w:type="dxa"/>
          </w:tcPr>
          <w:p w:rsidR="00EC7D4E" w:rsidRPr="0052293B" w:rsidRDefault="00EC7D4E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EC7D4E" w:rsidRPr="0052293B" w:rsidTr="00854CF6">
        <w:tc>
          <w:tcPr>
            <w:tcW w:w="1347" w:type="dxa"/>
          </w:tcPr>
          <w:p w:rsidR="00EC7D4E" w:rsidRPr="00EC7D4E" w:rsidRDefault="00EC7D4E" w:rsidP="00CE48F1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715" w:type="dxa"/>
          </w:tcPr>
          <w:p w:rsidR="00EC7D4E" w:rsidRPr="0052293B" w:rsidRDefault="00EC7D4E" w:rsidP="00854CF6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14" w:type="dxa"/>
          </w:tcPr>
          <w:p w:rsidR="00EC7D4E" w:rsidRPr="0052293B" w:rsidRDefault="00EC7D4E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36" w:type="dxa"/>
          </w:tcPr>
          <w:p w:rsidR="00EC7D4E" w:rsidRPr="0052293B" w:rsidRDefault="00EC7D4E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</w:tbl>
    <w:p w:rsidR="001B431A" w:rsidRDefault="001B431A" w:rsidP="001B431A">
      <w:pPr>
        <w:pStyle w:val="Ttulo3"/>
        <w:numPr>
          <w:ilvl w:val="0"/>
          <w:numId w:val="0"/>
        </w:numPr>
        <w:spacing w:before="120" w:after="0"/>
        <w:ind w:left="720"/>
      </w:pPr>
      <w:bookmarkStart w:id="4" w:name="_Toc342901355"/>
    </w:p>
    <w:p w:rsidR="00C05CDF" w:rsidRDefault="00C05CDF" w:rsidP="003A559D">
      <w:pPr>
        <w:pStyle w:val="Ttulo3"/>
        <w:spacing w:before="120" w:after="0"/>
      </w:pPr>
      <w:r>
        <w:t>Requisitos Não Funcionais</w:t>
      </w:r>
      <w:bookmarkEnd w:id="4"/>
    </w:p>
    <w:p w:rsidR="000E163A" w:rsidRPr="00DE14AA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="Arial" w:hAnsi="Arial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"/>
        <w:gridCol w:w="5902"/>
        <w:gridCol w:w="1551"/>
        <w:gridCol w:w="1775"/>
      </w:tblGrid>
      <w:tr w:rsidR="00CE48F1" w:rsidRPr="00EE34C4" w:rsidTr="00CE48F1">
        <w:tc>
          <w:tcPr>
            <w:tcW w:w="1084" w:type="dxa"/>
            <w:shd w:val="clear" w:color="auto" w:fill="D9D9D9"/>
            <w:vAlign w:val="center"/>
          </w:tcPr>
          <w:p w:rsidR="00CE48F1" w:rsidRPr="00EE34C4" w:rsidRDefault="00CE48F1" w:rsidP="003A559D">
            <w:pPr>
              <w:keepNext/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Código</w:t>
            </w:r>
          </w:p>
        </w:tc>
        <w:tc>
          <w:tcPr>
            <w:tcW w:w="5902" w:type="dxa"/>
            <w:shd w:val="clear" w:color="auto" w:fill="D9D9D9"/>
            <w:vAlign w:val="center"/>
          </w:tcPr>
          <w:p w:rsidR="00CE48F1" w:rsidRPr="00EE34C4" w:rsidRDefault="00CE48F1" w:rsidP="003A559D">
            <w:pPr>
              <w:keepNext/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 w:rsidRPr="00EE34C4">
              <w:rPr>
                <w:b/>
                <w:iCs/>
                <w:sz w:val="20"/>
                <w:szCs w:val="20"/>
              </w:rPr>
              <w:t>Descrição</w:t>
            </w:r>
            <w:r>
              <w:rPr>
                <w:b/>
                <w:iCs/>
                <w:sz w:val="20"/>
                <w:szCs w:val="20"/>
              </w:rPr>
              <w:t xml:space="preserve"> do Requisito Não Funcional</w:t>
            </w:r>
          </w:p>
        </w:tc>
        <w:tc>
          <w:tcPr>
            <w:tcW w:w="1551" w:type="dxa"/>
            <w:shd w:val="clear" w:color="auto" w:fill="D9D9D9"/>
          </w:tcPr>
          <w:p w:rsidR="00CE48F1" w:rsidRDefault="00CE48F1" w:rsidP="003A559D">
            <w:pPr>
              <w:keepNext/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Situação</w:t>
            </w:r>
          </w:p>
        </w:tc>
        <w:tc>
          <w:tcPr>
            <w:tcW w:w="1775" w:type="dxa"/>
            <w:shd w:val="clear" w:color="auto" w:fill="D9D9D9"/>
          </w:tcPr>
          <w:p w:rsidR="00CE48F1" w:rsidRPr="00EE34C4" w:rsidRDefault="00CE48F1" w:rsidP="003A559D">
            <w:pPr>
              <w:keepNext/>
              <w:spacing w:before="120"/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Prioridade</w:t>
            </w:r>
          </w:p>
        </w:tc>
      </w:tr>
      <w:tr w:rsidR="00CE48F1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CE48F1" w:rsidRPr="00EE34C4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Comunicação de Dados, Interface e Interopera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descrevem como será a comunicação de dados no software, com outros software ou mesmo com hardware. É importante definir as interfaces de comunicação que devem ser suportadas pelo aplicativo. Todas as interfaces de hardware que devem ser suportadas pelo software, incluindo a estrutura lógica, os endereços físicos, o comportamento esperado, dentre outros devem ser identificadas, bem como as interfaces de software com outros componentes do software.</w:t>
            </w:r>
          </w:p>
        </w:tc>
        <w:tc>
          <w:tcPr>
            <w:tcW w:w="1551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  <w:r w:rsidRPr="00EC7D4E">
              <w:rPr>
                <w:iCs/>
                <w:color w:val="4F81BD"/>
                <w:sz w:val="20"/>
                <w:szCs w:val="20"/>
              </w:rPr>
              <w:t>[proposto,</w:t>
            </w:r>
            <w:r>
              <w:rPr>
                <w:iCs/>
                <w:color w:val="4F81BD"/>
                <w:sz w:val="20"/>
                <w:szCs w:val="20"/>
              </w:rPr>
              <w:t xml:space="preserve"> </w:t>
            </w:r>
            <w:r w:rsidRPr="00EC7D4E">
              <w:rPr>
                <w:iCs/>
                <w:color w:val="4F81BD"/>
                <w:sz w:val="20"/>
                <w:szCs w:val="20"/>
              </w:rPr>
              <w:t>aprovado,</w:t>
            </w:r>
            <w:r>
              <w:rPr>
                <w:iCs/>
                <w:color w:val="4F81BD"/>
                <w:sz w:val="20"/>
                <w:szCs w:val="20"/>
              </w:rPr>
              <w:t xml:space="preserve"> </w:t>
            </w:r>
            <w:r w:rsidRPr="00EC7D4E">
              <w:rPr>
                <w:iCs/>
                <w:color w:val="4F81BD"/>
                <w:sz w:val="20"/>
                <w:szCs w:val="20"/>
              </w:rPr>
              <w:t>cancelado]</w:t>
            </w:r>
          </w:p>
        </w:tc>
        <w:tc>
          <w:tcPr>
            <w:tcW w:w="1775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  <w:r w:rsidRPr="00C453F4">
              <w:rPr>
                <w:iCs/>
                <w:color w:val="4F81BD"/>
                <w:sz w:val="20"/>
                <w:szCs w:val="20"/>
              </w:rPr>
              <w:t>&lt;</w:t>
            </w:r>
            <w:r>
              <w:rPr>
                <w:iCs/>
                <w:color w:val="4F81BD"/>
                <w:sz w:val="20"/>
                <w:szCs w:val="20"/>
              </w:rPr>
              <w:t>Alta, Média, Baixa</w:t>
            </w:r>
            <w:r w:rsidRPr="00C453F4">
              <w:rPr>
                <w:iCs/>
                <w:color w:val="4F81BD"/>
                <w:sz w:val="20"/>
                <w:szCs w:val="20"/>
              </w:rPr>
              <w:t>&gt;</w:t>
            </w:r>
          </w:p>
        </w:tc>
      </w:tr>
      <w:tr w:rsidR="00CE48F1" w:rsidRPr="0052293B" w:rsidTr="00CE48F1">
        <w:tc>
          <w:tcPr>
            <w:tcW w:w="1084" w:type="dxa"/>
          </w:tcPr>
          <w:p w:rsidR="00CE48F1" w:rsidRPr="00CE48F1" w:rsidRDefault="00A17E03" w:rsidP="00935E73">
            <w:pPr>
              <w:pStyle w:val="infoblue0"/>
              <w:spacing w:before="120" w:beforeAutospacing="0" w:after="0" w:afterAutospacing="0"/>
              <w:jc w:val="both"/>
              <w:rPr>
                <w:iCs/>
                <w:sz w:val="20"/>
                <w:szCs w:val="20"/>
              </w:rPr>
            </w:pPr>
            <w:r>
              <w:rPr>
                <w:rFonts w:ascii="Arial" w:hAnsi="Arial"/>
                <w:iCs/>
                <w:sz w:val="20"/>
                <w:szCs w:val="20"/>
              </w:rPr>
              <w:t>RNF01</w:t>
            </w:r>
          </w:p>
        </w:tc>
        <w:tc>
          <w:tcPr>
            <w:tcW w:w="5902" w:type="dxa"/>
          </w:tcPr>
          <w:p w:rsidR="00CE48F1" w:rsidRPr="00CE48F1" w:rsidRDefault="00CE48F1" w:rsidP="00854CF6">
            <w:pPr>
              <w:pStyle w:val="infoblue0"/>
              <w:spacing w:before="120" w:beforeAutospacing="0" w:after="0" w:afterAutospacing="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CE48F1" w:rsidRDefault="00CE48F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CE48F1" w:rsidRDefault="00CE48F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  <w:sz w:val="20"/>
                <w:szCs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CE48F1">
            <w:pPr>
              <w:spacing w:before="12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color w:val="4F81BD"/>
                <w:sz w:val="20"/>
                <w:szCs w:val="20"/>
              </w:rPr>
              <w:lastRenderedPageBreak/>
              <w:t>RNF02</w:t>
            </w:r>
          </w:p>
        </w:tc>
        <w:tc>
          <w:tcPr>
            <w:tcW w:w="5902" w:type="dxa"/>
          </w:tcPr>
          <w:p w:rsidR="00CE48F1" w:rsidRPr="0052293B" w:rsidRDefault="00CE48F1" w:rsidP="007F7477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CE48F1">
            <w:pPr>
              <w:spacing w:before="120"/>
              <w:jc w:val="both"/>
              <w:rPr>
                <w:iCs/>
                <w:sz w:val="20"/>
                <w:szCs w:val="20"/>
              </w:rPr>
            </w:pPr>
            <w:r>
              <w:rPr>
                <w:iCs/>
                <w:color w:val="4F81BD"/>
                <w:sz w:val="20"/>
                <w:szCs w:val="20"/>
              </w:rPr>
              <w:t>RNF03</w:t>
            </w:r>
          </w:p>
        </w:tc>
        <w:tc>
          <w:tcPr>
            <w:tcW w:w="5902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CE48F1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CE48F1" w:rsidRPr="00EE34C4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Confia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envolvem tolerância a falhas, previsibilidade, recuperação e precisão de informações.</w:t>
            </w:r>
          </w:p>
        </w:tc>
        <w:tc>
          <w:tcPr>
            <w:tcW w:w="1551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  <w:r w:rsidRPr="00C453F4">
              <w:rPr>
                <w:iCs/>
                <w:color w:val="4F81BD"/>
                <w:sz w:val="20"/>
                <w:szCs w:val="20"/>
              </w:rPr>
              <w:t>&lt;</w:t>
            </w:r>
            <w:r>
              <w:rPr>
                <w:iCs/>
                <w:color w:val="4F81BD"/>
                <w:sz w:val="20"/>
                <w:szCs w:val="20"/>
              </w:rPr>
              <w:t>RNF04&gt;</w:t>
            </w:r>
          </w:p>
        </w:tc>
        <w:tc>
          <w:tcPr>
            <w:tcW w:w="5902" w:type="dxa"/>
          </w:tcPr>
          <w:p w:rsidR="00CE48F1" w:rsidRPr="0052293B" w:rsidRDefault="00CE48F1" w:rsidP="00091081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  <w:r w:rsidRPr="00C453F4">
              <w:rPr>
                <w:iCs/>
                <w:color w:val="4F81BD"/>
                <w:sz w:val="20"/>
                <w:szCs w:val="20"/>
              </w:rPr>
              <w:t>&lt;</w:t>
            </w:r>
            <w:r>
              <w:rPr>
                <w:iCs/>
                <w:color w:val="4F81BD"/>
                <w:sz w:val="20"/>
                <w:szCs w:val="20"/>
              </w:rPr>
              <w:t>RNF05&gt;</w:t>
            </w:r>
          </w:p>
        </w:tc>
        <w:tc>
          <w:tcPr>
            <w:tcW w:w="5902" w:type="dxa"/>
          </w:tcPr>
          <w:p w:rsidR="00CE48F1" w:rsidRPr="0052293B" w:rsidRDefault="00CE48F1" w:rsidP="00854CF6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  <w:r w:rsidRPr="00C453F4">
              <w:rPr>
                <w:iCs/>
                <w:color w:val="4F81BD"/>
                <w:sz w:val="20"/>
                <w:szCs w:val="20"/>
              </w:rPr>
              <w:t>&lt;</w:t>
            </w:r>
            <w:r>
              <w:rPr>
                <w:iCs/>
                <w:color w:val="4F81BD"/>
                <w:sz w:val="20"/>
                <w:szCs w:val="20"/>
              </w:rPr>
              <w:t>RNF06&gt;</w:t>
            </w:r>
          </w:p>
        </w:tc>
        <w:tc>
          <w:tcPr>
            <w:tcW w:w="5902" w:type="dxa"/>
          </w:tcPr>
          <w:p w:rsidR="00CE48F1" w:rsidRPr="0052293B" w:rsidRDefault="00CE48F1" w:rsidP="00854CF6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7F7477" w:rsidRPr="0052293B" w:rsidTr="00CE48F1">
        <w:tc>
          <w:tcPr>
            <w:tcW w:w="1084" w:type="dxa"/>
          </w:tcPr>
          <w:p w:rsidR="007F7477" w:rsidRPr="00C453F4" w:rsidRDefault="007F7477" w:rsidP="00935E73">
            <w:pPr>
              <w:spacing w:before="120"/>
              <w:jc w:val="both"/>
              <w:rPr>
                <w:iCs/>
                <w:color w:val="4F81BD"/>
                <w:sz w:val="20"/>
                <w:szCs w:val="20"/>
              </w:rPr>
            </w:pPr>
            <w:r>
              <w:rPr>
                <w:iCs/>
                <w:color w:val="4F81BD"/>
                <w:sz w:val="20"/>
                <w:szCs w:val="20"/>
              </w:rPr>
              <w:t>&lt;RNF07&gt;</w:t>
            </w:r>
          </w:p>
        </w:tc>
        <w:tc>
          <w:tcPr>
            <w:tcW w:w="5902" w:type="dxa"/>
          </w:tcPr>
          <w:p w:rsidR="007F7477" w:rsidRDefault="007F7477" w:rsidP="00854CF6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7F7477" w:rsidRPr="0052293B" w:rsidRDefault="007F7477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7F7477" w:rsidRPr="0052293B" w:rsidRDefault="007F7477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CE48F1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CE48F1" w:rsidRPr="00EE34C4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Desempenho e Robustez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especificam a velocidade de processamento e de recuperação de informações, tempo de resposta, taxa de utilização de recursos computacionais etc.</w:t>
            </w:r>
          </w:p>
        </w:tc>
        <w:tc>
          <w:tcPr>
            <w:tcW w:w="1551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CE48F1" w:rsidRPr="002F369A" w:rsidRDefault="00CE48F1" w:rsidP="00935E7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CE48F1" w:rsidRPr="0052293B" w:rsidTr="00CE48F1">
        <w:tc>
          <w:tcPr>
            <w:tcW w:w="1084" w:type="dxa"/>
          </w:tcPr>
          <w:p w:rsidR="00CE48F1" w:rsidRPr="0052293B" w:rsidRDefault="00CE48F1" w:rsidP="00935E7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CE48F1" w:rsidRPr="0052293B" w:rsidRDefault="00CE48F1" w:rsidP="00854CF6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CE48F1" w:rsidRPr="0052293B" w:rsidRDefault="00CE48F1" w:rsidP="00935E7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Disponi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envolvem tempo de ociosidade e disponibilidade do software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rPr>
          <w:trHeight w:val="417"/>
        </w:trPr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Manuteni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aprimoram a manutenibilidade do software, incluindo padrões de codificação, convenções de nomeação, bibliotecas de classes, acesso à manutenção e utilitários de manutenção. Esses requisitos estão relacionados com a habilidade do software em ser modificado de forma rápida e com baixo custo, geralmente esses requisitos não são impostos ao software, mas ao seu processo de desenvolvimento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Porta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relacionados com a habilidade do software em rodar em diferentes configurações de ambiente, como de hardware, software, browsers etc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rPr>
          <w:trHeight w:val="417"/>
        </w:trPr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Segurança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relacionados com a segurança dos dados no software, com o acesso a eles, com a habilidade do software para impedir a utilização não autorizada de determinadas funcionalidades etc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quisitos de Usabilidade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incluem os requisitos baseados em fatores humanos e questões de interface de usuário tais como acessibilidade, estética da interface e consistência dentro da interface de usuário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 xml:space="preserve">Restrições de Projeto e Tecnológicas: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indicam restrições de projeto e de utilização de tecnologias que foram impostas e devem ser respeitadas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5123C8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EE34C4" w:rsidTr="00CE48F1">
        <w:tc>
          <w:tcPr>
            <w:tcW w:w="6986" w:type="dxa"/>
            <w:gridSpan w:val="2"/>
            <w:shd w:val="clear" w:color="auto" w:fill="BFBFBF"/>
            <w:vAlign w:val="center"/>
          </w:tcPr>
          <w:p w:rsidR="004C7563" w:rsidRPr="00EE34C4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b w:val="0"/>
                <w:iCs/>
                <w:sz w:val="20"/>
                <w:szCs w:val="20"/>
              </w:rPr>
            </w:pPr>
            <w:r w:rsidRPr="002F369A">
              <w:rPr>
                <w:sz w:val="20"/>
              </w:rPr>
              <w:t>Restrições Legais:</w:t>
            </w:r>
            <w:r>
              <w:rPr>
                <w:iCs/>
                <w:color w:val="4F81BD"/>
                <w:sz w:val="20"/>
                <w:szCs w:val="20"/>
              </w:rPr>
              <w:t xml:space="preserve"> </w:t>
            </w:r>
            <w:r w:rsidRPr="00E535BF">
              <w:rPr>
                <w:b w:val="0"/>
                <w:iCs/>
                <w:color w:val="4F81BD"/>
                <w:sz w:val="20"/>
                <w:szCs w:val="20"/>
              </w:rPr>
              <w:t>indicam restrições relacionadas com aspectos legais.</w:t>
            </w:r>
          </w:p>
        </w:tc>
        <w:tc>
          <w:tcPr>
            <w:tcW w:w="1551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  <w:tc>
          <w:tcPr>
            <w:tcW w:w="1775" w:type="dxa"/>
            <w:shd w:val="clear" w:color="auto" w:fill="BFBFBF"/>
          </w:tcPr>
          <w:p w:rsidR="004C7563" w:rsidRPr="002F369A" w:rsidRDefault="004C7563" w:rsidP="004C7563">
            <w:pPr>
              <w:pStyle w:val="CabealhodeTabela"/>
              <w:spacing w:before="120"/>
              <w:ind w:left="-54" w:right="-27"/>
              <w:jc w:val="both"/>
              <w:rPr>
                <w:sz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  <w:tr w:rsidR="004C7563" w:rsidRPr="0052293B" w:rsidTr="00CE48F1">
        <w:tc>
          <w:tcPr>
            <w:tcW w:w="1084" w:type="dxa"/>
          </w:tcPr>
          <w:p w:rsidR="004C7563" w:rsidRPr="0052293B" w:rsidRDefault="004C7563" w:rsidP="004C7563">
            <w:pPr>
              <w:spacing w:before="120"/>
              <w:jc w:val="both"/>
              <w:rPr>
                <w:iCs/>
                <w:sz w:val="20"/>
                <w:szCs w:val="20"/>
              </w:rPr>
            </w:pPr>
          </w:p>
        </w:tc>
        <w:tc>
          <w:tcPr>
            <w:tcW w:w="5902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551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  <w:tc>
          <w:tcPr>
            <w:tcW w:w="1775" w:type="dxa"/>
          </w:tcPr>
          <w:p w:rsidR="004C7563" w:rsidRPr="0052293B" w:rsidRDefault="004C7563" w:rsidP="004C7563">
            <w:pPr>
              <w:spacing w:before="120"/>
              <w:jc w:val="both"/>
              <w:rPr>
                <w:rFonts w:cs="Arial"/>
                <w:iCs/>
                <w:sz w:val="20"/>
                <w:szCs w:val="20"/>
              </w:rPr>
            </w:pPr>
          </w:p>
        </w:tc>
      </w:tr>
    </w:tbl>
    <w:p w:rsidR="00FA553F" w:rsidRPr="00FA553F" w:rsidRDefault="00FA553F" w:rsidP="00FA553F">
      <w:pPr>
        <w:spacing w:before="120"/>
        <w:jc w:val="both"/>
        <w:rPr>
          <w:iCs/>
          <w:color w:val="4F81BD"/>
          <w:sz w:val="20"/>
          <w:szCs w:val="20"/>
        </w:rPr>
      </w:pPr>
    </w:p>
    <w:p w:rsidR="00706AE7" w:rsidRPr="007672BA" w:rsidRDefault="00706AE7" w:rsidP="00706AE7">
      <w:pPr>
        <w:pStyle w:val="Ttulo2"/>
        <w:spacing w:before="120" w:after="0"/>
      </w:pPr>
      <w:bookmarkStart w:id="5" w:name="_Toc343516213"/>
      <w:r w:rsidRPr="007672BA">
        <w:t>Referências</w:t>
      </w:r>
      <w:bookmarkEnd w:id="5"/>
    </w:p>
    <w:p w:rsidR="00706AE7" w:rsidRDefault="00706AE7" w:rsidP="00706AE7">
      <w:pPr>
        <w:pStyle w:val="infoblue0"/>
        <w:spacing w:before="120" w:beforeAutospacing="0" w:after="0" w:afterAutospacing="0"/>
        <w:jc w:val="both"/>
        <w:rPr>
          <w:rFonts w:ascii="Arial" w:hAnsi="Arial" w:cs="Arial"/>
          <w:iCs/>
          <w:color w:val="4F81BD"/>
          <w:sz w:val="20"/>
          <w:szCs w:val="20"/>
        </w:rPr>
      </w:pPr>
      <w:r w:rsidRPr="007672BA">
        <w:rPr>
          <w:rFonts w:ascii="Arial" w:hAnsi="Arial" w:cs="Arial"/>
          <w:iCs/>
          <w:color w:val="4F81BD"/>
          <w:sz w:val="20"/>
          <w:szCs w:val="20"/>
        </w:rPr>
        <w:t>&lt;Esta seção deve conter uma lista completa de todos os arquivos/documentos mencionados neste documento. Cada documento deverá ser i</w:t>
      </w:r>
      <w:r w:rsidR="00074D95">
        <w:rPr>
          <w:rFonts w:ascii="Arial" w:hAnsi="Arial" w:cs="Arial"/>
          <w:iCs/>
          <w:color w:val="4F81BD"/>
          <w:sz w:val="20"/>
          <w:szCs w:val="20"/>
        </w:rPr>
        <w:t xml:space="preserve">dentificado por título, versão </w:t>
      </w:r>
      <w:r w:rsidRPr="007672BA">
        <w:rPr>
          <w:rFonts w:ascii="Arial" w:hAnsi="Arial" w:cs="Arial"/>
          <w:iCs/>
          <w:color w:val="4F81BD"/>
          <w:sz w:val="20"/>
          <w:szCs w:val="20"/>
        </w:rPr>
        <w:t>e localização</w:t>
      </w:r>
      <w:r w:rsidR="00F04236">
        <w:rPr>
          <w:rFonts w:ascii="Arial" w:hAnsi="Arial" w:cs="Arial"/>
          <w:iCs/>
          <w:color w:val="4F81BD"/>
          <w:sz w:val="20"/>
          <w:szCs w:val="20"/>
        </w:rPr>
        <w:t>.</w:t>
      </w:r>
      <w:r w:rsidRPr="007672BA">
        <w:rPr>
          <w:rFonts w:ascii="Arial" w:hAnsi="Arial" w:cs="Arial"/>
          <w:iCs/>
          <w:color w:val="4F81BD"/>
          <w:sz w:val="20"/>
          <w:szCs w:val="20"/>
        </w:rPr>
        <w:t>&gt;</w:t>
      </w:r>
    </w:p>
    <w:p w:rsidR="00A53438" w:rsidRDefault="00A53438" w:rsidP="00935E73">
      <w:pPr>
        <w:spacing w:before="120"/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074D95" w:rsidRPr="00F50C0F" w:rsidRDefault="00074D95" w:rsidP="0028771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:rsidR="00074D95" w:rsidRPr="00F50C0F" w:rsidRDefault="00074D95" w:rsidP="0028771C">
            <w:pPr>
              <w:jc w:val="center"/>
              <w:rPr>
                <w:rFonts w:eastAsia="Arial Unicode MS"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:rsidR="00074D95" w:rsidRDefault="00074D95" w:rsidP="0028771C">
            <w:pPr>
              <w:jc w:val="center"/>
              <w:rPr>
                <w:rFonts w:cs="Arial"/>
                <w:b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 w:val="20"/>
                <w:szCs w:val="20"/>
              </w:rPr>
              <w:t>Onde pode ser obtido</w:t>
            </w:r>
          </w:p>
        </w:tc>
      </w:tr>
      <w:tr w:rsidR="00074D95" w:rsidRPr="00655FF3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</w:tr>
      <w:tr w:rsidR="00074D95" w:rsidRPr="00655FF3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</w:tr>
      <w:tr w:rsidR="00074D95" w:rsidRPr="00655FF3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</w:tr>
      <w:tr w:rsidR="00074D95" w:rsidRPr="00655FF3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:rsidR="00074D95" w:rsidRPr="00F50C0F" w:rsidRDefault="00074D95" w:rsidP="0028771C">
            <w:pPr>
              <w:rPr>
                <w:sz w:val="20"/>
                <w:szCs w:val="20"/>
              </w:rPr>
            </w:pPr>
          </w:p>
        </w:tc>
      </w:tr>
    </w:tbl>
    <w:p w:rsidR="008D18F4" w:rsidRDefault="008D18F4" w:rsidP="00935E73">
      <w:pPr>
        <w:spacing w:before="120"/>
      </w:pPr>
    </w:p>
    <w:p w:rsidR="00F04236" w:rsidRDefault="00F04236" w:rsidP="00F04236">
      <w:pPr>
        <w:pStyle w:val="Ttulo2"/>
      </w:pPr>
      <w:r>
        <w:t xml:space="preserve">Concordância do Cliente/Representante do Cliente </w:t>
      </w:r>
    </w:p>
    <w:p w:rsidR="00F04236" w:rsidRDefault="00F04236" w:rsidP="00F04236">
      <w:r>
        <w:rPr>
          <w:rFonts w:cs="Arial"/>
          <w:iCs/>
          <w:color w:val="4F81BD"/>
          <w:sz w:val="20"/>
          <w:szCs w:val="20"/>
        </w:rPr>
        <w:t>&lt;Solicitar ao cliente/fornecedor de requisitos para assinar ou responder email concordando com os requisitos listados e suas respectivas prioridades. Em caso de concordância virtual, copiar e colar a imagem da concordância (documento assinado ou  e-mail de concordância).&gt;</w:t>
      </w:r>
    </w:p>
    <w:p w:rsidR="00F04236" w:rsidRDefault="00F04236" w:rsidP="00F04236"/>
    <w:p w:rsidR="00F04236" w:rsidRDefault="00F04236" w:rsidP="00F04236">
      <w:r>
        <w:t>Concordo com os requisitos listados neste documento. Estou ciente de que o planejamento do projeto será realizado com base nesses requisitos aprovados.</w:t>
      </w:r>
    </w:p>
    <w:p w:rsidR="00F04236" w:rsidRDefault="00F04236" w:rsidP="00F04236"/>
    <w:p w:rsidR="00F04236" w:rsidRDefault="00F04236" w:rsidP="00F04236"/>
    <w:p w:rsidR="00F04236" w:rsidRDefault="00F04236" w:rsidP="00F04236">
      <w:r>
        <w:t>Nome:</w:t>
      </w:r>
    </w:p>
    <w:p w:rsidR="00F04236" w:rsidRDefault="00F04236" w:rsidP="00F04236">
      <w:r>
        <w:t>Cargo:</w:t>
      </w:r>
    </w:p>
    <w:p w:rsidR="00A53438" w:rsidRPr="00A53438" w:rsidRDefault="00F04236" w:rsidP="00F04236">
      <w:r>
        <w:t>Assinatura (ou cópia de e-mail enviado):</w:t>
      </w:r>
    </w:p>
    <w:sectPr w:rsidR="00A53438" w:rsidRPr="00A53438" w:rsidSect="002F0A98">
      <w:headerReference w:type="default" r:id="rId8"/>
      <w:footerReference w:type="default" r:id="rId9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5A83" w:rsidRDefault="001B5A83">
      <w:r>
        <w:separator/>
      </w:r>
    </w:p>
  </w:endnote>
  <w:endnote w:type="continuationSeparator" w:id="0">
    <w:p w:rsidR="001B5A83" w:rsidRDefault="001B5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G Mincho Light J">
    <w:altName w:val="Times New Roman"/>
    <w:charset w:val="00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10C3" w:rsidRDefault="00A17E03" w:rsidP="007510C3">
    <w:pPr>
      <w:pStyle w:val="Rodap"/>
      <w:jc w:val="both"/>
      <w:rPr>
        <w:rFonts w:ascii="Verdana" w:hAnsi="Verdana" w:cs="Arial"/>
        <w:b/>
        <w:sz w:val="16"/>
        <w:szCs w:val="16"/>
      </w:rPr>
    </w:pPr>
    <w:r>
      <w:rPr>
        <w:rFonts w:ascii="Verdana" w:hAnsi="Verdana" w:cs="Arial"/>
        <w:b/>
        <w:noProof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5715000</wp:posOffset>
              </wp:positionH>
              <wp:positionV relativeFrom="paragraph">
                <wp:posOffset>41275</wp:posOffset>
              </wp:positionV>
              <wp:extent cx="681355" cy="228600"/>
              <wp:effectExtent l="0" t="0" r="0" b="0"/>
              <wp:wrapNone/>
              <wp:docPr id="1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355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510C3" w:rsidRDefault="007510C3" w:rsidP="007510C3">
                          <w:pPr>
                            <w:jc w:val="right"/>
                          </w:pPr>
                          <w:r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t>Pág.</w: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begin"/>
                          </w:r>
                          <w:r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instrText xml:space="preserve"> PAGE   \* MERGEFORMAT </w:instrTex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separate"/>
                          </w:r>
                          <w:r w:rsidR="00425566">
                            <w:rPr>
                              <w:rStyle w:val="Nmerodepgina"/>
                              <w:rFonts w:ascii="Verdana" w:hAnsi="Verdana"/>
                              <w:noProof/>
                              <w:sz w:val="16"/>
                            </w:rPr>
                            <w:t>1</w: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left:0;text-align:left;margin-left:450pt;margin-top:3.25pt;width:53.65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" filled="f" stroked="f">
              <v:textbox>
                <w:txbxContent>
                  <w:p w:rsidR="007510C3" w:rsidRDefault="007510C3" w:rsidP="007510C3">
                    <w:pPr>
                      <w:jc w:val="right"/>
                    </w:pPr>
                    <w:r>
                      <w:rPr>
                        <w:rStyle w:val="Nmerodepgina"/>
                        <w:rFonts w:ascii="Verdana" w:hAnsi="Verdana"/>
                        <w:sz w:val="16"/>
                      </w:rPr>
                      <w:t>Pág.</w: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begin"/>
                    </w:r>
                    <w:r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instrText xml:space="preserve"> PAGE   \* MERGEFORMAT </w:instrTex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separate"/>
                    </w:r>
                    <w:r w:rsidR="00425566">
                      <w:rPr>
                        <w:rStyle w:val="Nmerodepgina"/>
                        <w:rFonts w:ascii="Verdana" w:hAnsi="Verdana"/>
                        <w:noProof/>
                        <w:sz w:val="16"/>
                      </w:rPr>
                      <w:t>1</w: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BC0E71" w:rsidRPr="002F0A98" w:rsidRDefault="00BC0E71" w:rsidP="009E637F">
    <w:pPr>
      <w:pStyle w:val="Rodap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5A83" w:rsidRDefault="001B5A83">
      <w:r>
        <w:separator/>
      </w:r>
    </w:p>
  </w:footnote>
  <w:footnote w:type="continuationSeparator" w:id="0">
    <w:p w:rsidR="001B5A83" w:rsidRDefault="001B5A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3EBA" w:rsidRDefault="007F7477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93980</wp:posOffset>
          </wp:positionH>
          <wp:positionV relativeFrom="margin">
            <wp:posOffset>-721995</wp:posOffset>
          </wp:positionV>
          <wp:extent cx="424180" cy="619760"/>
          <wp:effectExtent l="19050" t="0" r="0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4180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261875" w:rsidRPr="00261875" w:rsidRDefault="00261875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:rsidR="00261875" w:rsidRDefault="00425566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- Engenharia de Software</w:t>
    </w:r>
  </w:p>
  <w:p w:rsidR="00D451EB" w:rsidRPr="00261875" w:rsidRDefault="00D451EB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</w:t>
    </w:r>
    <w:r w:rsidR="00425566">
      <w:rPr>
        <w:rFonts w:cs="Arial"/>
        <w:b/>
        <w:sz w:val="18"/>
      </w:rPr>
      <w:t>Sistema WEB</w:t>
    </w:r>
    <w:r>
      <w:rPr>
        <w:rFonts w:cs="Arial"/>
        <w:b/>
        <w:sz w:val="18"/>
      </w:rPr>
      <w:t xml:space="preserve"> </w:t>
    </w:r>
  </w:p>
  <w:p w:rsidR="00BC0E71" w:rsidRPr="00261875" w:rsidRDefault="00155CC2" w:rsidP="00261875">
    <w:pPr>
      <w:ind w:right="-14"/>
      <w:jc w:val="right"/>
      <w:rPr>
        <w:rFonts w:ascii="Comic Sans MS" w:hAnsi="Comic Sans MS"/>
        <w:b/>
        <w:sz w:val="28"/>
      </w:rPr>
    </w:pPr>
    <w:r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FB50E5">
      <w:rPr>
        <w:rFonts w:ascii="Comic Sans MS" w:hAnsi="Comic Sans MS"/>
        <w:b/>
        <w:sz w:val="28"/>
      </w:rPr>
      <w:t>Lista de</w:t>
    </w:r>
    <w:r w:rsidR="00BC0E71">
      <w:rPr>
        <w:rFonts w:ascii="Comic Sans MS" w:hAnsi="Comic Sans MS"/>
        <w:b/>
        <w:sz w:val="28"/>
      </w:rPr>
      <w:t xml:space="preserve"> Requisito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43F5"/>
    <w:multiLevelType w:val="multilevel"/>
    <w:tmpl w:val="26ACDDB2"/>
    <w:lvl w:ilvl="0">
      <w:start w:val="1"/>
      <w:numFmt w:val="decimal"/>
      <w:pStyle w:val="Ttulo2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2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F7D05"/>
    <w:rsid w:val="001107F7"/>
    <w:rsid w:val="0011447A"/>
    <w:rsid w:val="00117CB8"/>
    <w:rsid w:val="00131F70"/>
    <w:rsid w:val="0014601A"/>
    <w:rsid w:val="00155CC2"/>
    <w:rsid w:val="001562FA"/>
    <w:rsid w:val="00160C75"/>
    <w:rsid w:val="0019557E"/>
    <w:rsid w:val="00197549"/>
    <w:rsid w:val="001A635A"/>
    <w:rsid w:val="001B431A"/>
    <w:rsid w:val="001B5A83"/>
    <w:rsid w:val="001B7062"/>
    <w:rsid w:val="001C132A"/>
    <w:rsid w:val="001D16FF"/>
    <w:rsid w:val="001D23B3"/>
    <w:rsid w:val="001D705C"/>
    <w:rsid w:val="001E0E86"/>
    <w:rsid w:val="001F5F8E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32AF"/>
    <w:rsid w:val="002B7789"/>
    <w:rsid w:val="002B7BB3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559D"/>
    <w:rsid w:val="003B3DFD"/>
    <w:rsid w:val="003B4282"/>
    <w:rsid w:val="003B4E3F"/>
    <w:rsid w:val="003B5C87"/>
    <w:rsid w:val="003C093D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91A73"/>
    <w:rsid w:val="004A062A"/>
    <w:rsid w:val="004A64FB"/>
    <w:rsid w:val="004C7563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6FA3"/>
    <w:rsid w:val="005606FD"/>
    <w:rsid w:val="00565711"/>
    <w:rsid w:val="00576508"/>
    <w:rsid w:val="005843A5"/>
    <w:rsid w:val="00585E80"/>
    <w:rsid w:val="00587046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284E"/>
    <w:rsid w:val="00625D1D"/>
    <w:rsid w:val="00633DE1"/>
    <w:rsid w:val="006352FF"/>
    <w:rsid w:val="00637FDC"/>
    <w:rsid w:val="006403C2"/>
    <w:rsid w:val="00641398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7B3E"/>
    <w:rsid w:val="00702B03"/>
    <w:rsid w:val="00706AE7"/>
    <w:rsid w:val="0071000C"/>
    <w:rsid w:val="007127F1"/>
    <w:rsid w:val="00713C08"/>
    <w:rsid w:val="00720936"/>
    <w:rsid w:val="0072350A"/>
    <w:rsid w:val="00733EC0"/>
    <w:rsid w:val="007418B4"/>
    <w:rsid w:val="0074356C"/>
    <w:rsid w:val="007510C3"/>
    <w:rsid w:val="00751740"/>
    <w:rsid w:val="007553CE"/>
    <w:rsid w:val="00755D7C"/>
    <w:rsid w:val="00760499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F66C0"/>
    <w:rsid w:val="007F7477"/>
    <w:rsid w:val="00812F92"/>
    <w:rsid w:val="00814645"/>
    <w:rsid w:val="00814BFE"/>
    <w:rsid w:val="00823749"/>
    <w:rsid w:val="00823AB2"/>
    <w:rsid w:val="008268CE"/>
    <w:rsid w:val="00827107"/>
    <w:rsid w:val="00832B43"/>
    <w:rsid w:val="008360D8"/>
    <w:rsid w:val="0083683E"/>
    <w:rsid w:val="008379A8"/>
    <w:rsid w:val="0085191B"/>
    <w:rsid w:val="00854CF6"/>
    <w:rsid w:val="00861101"/>
    <w:rsid w:val="00873CC0"/>
    <w:rsid w:val="00881629"/>
    <w:rsid w:val="00881B69"/>
    <w:rsid w:val="00892189"/>
    <w:rsid w:val="00893565"/>
    <w:rsid w:val="008A0D2B"/>
    <w:rsid w:val="008A2219"/>
    <w:rsid w:val="008B50F3"/>
    <w:rsid w:val="008C31E6"/>
    <w:rsid w:val="008C4869"/>
    <w:rsid w:val="008C773C"/>
    <w:rsid w:val="008D18F4"/>
    <w:rsid w:val="008D3693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2008C"/>
    <w:rsid w:val="0092698B"/>
    <w:rsid w:val="00930740"/>
    <w:rsid w:val="0093106D"/>
    <w:rsid w:val="00935E73"/>
    <w:rsid w:val="009441F3"/>
    <w:rsid w:val="00952038"/>
    <w:rsid w:val="00953B4C"/>
    <w:rsid w:val="0095600B"/>
    <w:rsid w:val="0095778B"/>
    <w:rsid w:val="00965C11"/>
    <w:rsid w:val="0096764C"/>
    <w:rsid w:val="0097608A"/>
    <w:rsid w:val="009902E3"/>
    <w:rsid w:val="00991E5E"/>
    <w:rsid w:val="00993381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1214F"/>
    <w:rsid w:val="00A15768"/>
    <w:rsid w:val="00A17E03"/>
    <w:rsid w:val="00A21099"/>
    <w:rsid w:val="00A23109"/>
    <w:rsid w:val="00A2333D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900A9"/>
    <w:rsid w:val="00A92353"/>
    <w:rsid w:val="00A92694"/>
    <w:rsid w:val="00A93B18"/>
    <w:rsid w:val="00AA292B"/>
    <w:rsid w:val="00AA3258"/>
    <w:rsid w:val="00AC41C7"/>
    <w:rsid w:val="00AD1487"/>
    <w:rsid w:val="00AD2F6C"/>
    <w:rsid w:val="00AE3361"/>
    <w:rsid w:val="00AE4C75"/>
    <w:rsid w:val="00AE5290"/>
    <w:rsid w:val="00AE59B9"/>
    <w:rsid w:val="00AF23B1"/>
    <w:rsid w:val="00B03E97"/>
    <w:rsid w:val="00B0552A"/>
    <w:rsid w:val="00B157FE"/>
    <w:rsid w:val="00B20F7F"/>
    <w:rsid w:val="00B240F5"/>
    <w:rsid w:val="00B41893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7DBE"/>
    <w:rsid w:val="00D02590"/>
    <w:rsid w:val="00D07FE1"/>
    <w:rsid w:val="00D145BE"/>
    <w:rsid w:val="00D224EF"/>
    <w:rsid w:val="00D33E6D"/>
    <w:rsid w:val="00D435A5"/>
    <w:rsid w:val="00D451EB"/>
    <w:rsid w:val="00D45C14"/>
    <w:rsid w:val="00D45DD8"/>
    <w:rsid w:val="00D55505"/>
    <w:rsid w:val="00D65014"/>
    <w:rsid w:val="00D82582"/>
    <w:rsid w:val="00D963F1"/>
    <w:rsid w:val="00DA5098"/>
    <w:rsid w:val="00DA7B85"/>
    <w:rsid w:val="00DB16B6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E12CF0"/>
    <w:rsid w:val="00E21C6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4236"/>
    <w:rsid w:val="00F046B2"/>
    <w:rsid w:val="00F13F82"/>
    <w:rsid w:val="00F171FB"/>
    <w:rsid w:val="00F2162F"/>
    <w:rsid w:val="00F23EBA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9CE"/>
    <w:rPr>
      <w:rFonts w:ascii="Arial" w:hAnsi="Arial"/>
      <w:sz w:val="22"/>
      <w:szCs w:val="24"/>
    </w:rPr>
  </w:style>
  <w:style w:type="paragraph" w:styleId="Ttulo1">
    <w:name w:val="heading 1"/>
    <w:basedOn w:val="Normal"/>
    <w:next w:val="Normal"/>
    <w:qFormat/>
    <w:rsid w:val="00EC59CE"/>
    <w:pPr>
      <w:keepNext/>
      <w:spacing w:before="360" w:after="60"/>
      <w:jc w:val="both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rsid w:val="00EC59CE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cs="Arial"/>
      <w:b/>
      <w:bCs/>
      <w:smallCaps/>
      <w:szCs w:val="28"/>
    </w:rPr>
  </w:style>
  <w:style w:type="paragraph" w:styleId="Ttulo3">
    <w:name w:val="heading 3"/>
    <w:basedOn w:val="Normal"/>
    <w:next w:val="Normal"/>
    <w:qFormat/>
    <w:rsid w:val="00EC59CE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Cs w:val="26"/>
    </w:rPr>
  </w:style>
  <w:style w:type="paragraph" w:styleId="Ttulo4">
    <w:name w:val="heading 4"/>
    <w:basedOn w:val="Normal"/>
    <w:next w:val="Normal"/>
    <w:qFormat/>
    <w:rsid w:val="00EC59CE"/>
    <w:pPr>
      <w:keepNext/>
      <w:numPr>
        <w:ilvl w:val="3"/>
        <w:numId w:val="2"/>
      </w:numPr>
      <w:tabs>
        <w:tab w:val="left" w:pos="5783"/>
      </w:tabs>
      <w:spacing w:line="360" w:lineRule="auto"/>
      <w:jc w:val="both"/>
      <w:outlineLvl w:val="3"/>
    </w:pPr>
    <w:rPr>
      <w:rFonts w:ascii="Verdana" w:hAnsi="Verdana"/>
      <w:i/>
      <w:color w:val="000000"/>
      <w:sz w:val="20"/>
      <w:szCs w:val="20"/>
    </w:rPr>
  </w:style>
  <w:style w:type="paragraph" w:styleId="Ttulo5">
    <w:name w:val="heading 5"/>
    <w:basedOn w:val="Normal"/>
    <w:next w:val="Normal"/>
    <w:qFormat/>
    <w:rsid w:val="00EC59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EC59C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rsid w:val="00EC59CE"/>
    <w:pPr>
      <w:numPr>
        <w:ilvl w:val="6"/>
        <w:numId w:val="2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rsid w:val="00EC59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rsid w:val="00EC59C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Rodap">
    <w:name w:val="footer"/>
    <w:basedOn w:val="Normal"/>
    <w:link w:val="RodapChar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Corpodetexto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Corpodetexto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Nmerodepgina">
    <w:name w:val="page number"/>
    <w:basedOn w:val="Fontepargpadro"/>
    <w:rsid w:val="00EC59CE"/>
  </w:style>
  <w:style w:type="paragraph" w:styleId="Corpodetexto2">
    <w:name w:val="Body Text 2"/>
    <w:basedOn w:val="Normal"/>
    <w:rsid w:val="00EC59CE"/>
    <w:pPr>
      <w:jc w:val="both"/>
    </w:pPr>
  </w:style>
  <w:style w:type="paragraph" w:styleId="Listadecontinuao3">
    <w:name w:val="List Continue 3"/>
    <w:basedOn w:val="Normal"/>
    <w:rsid w:val="00EC59CE"/>
    <w:pPr>
      <w:spacing w:after="120"/>
      <w:ind w:left="849"/>
    </w:pPr>
  </w:style>
  <w:style w:type="paragraph" w:styleId="Corpodetexto3">
    <w:name w:val="Body Text 3"/>
    <w:basedOn w:val="Normal"/>
    <w:rsid w:val="00EC59CE"/>
    <w:rPr>
      <w:color w:val="808080"/>
    </w:rPr>
  </w:style>
  <w:style w:type="paragraph" w:styleId="Textodenotaderodap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Refdenotaderodap">
    <w:name w:val="footnote reference"/>
    <w:semiHidden/>
    <w:rsid w:val="00EC59CE"/>
    <w:rPr>
      <w:vertAlign w:val="superscript"/>
    </w:rPr>
  </w:style>
  <w:style w:type="paragraph" w:styleId="Recuonormal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cuodecorpodetexto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tulo">
    <w:name w:val="Title"/>
    <w:basedOn w:val="Normal"/>
    <w:qFormat/>
    <w:rsid w:val="00EC59CE"/>
    <w:pPr>
      <w:shd w:val="clear" w:color="auto" w:fill="33738D"/>
    </w:pPr>
    <w:rPr>
      <w:b/>
      <w:color w:val="FFFFFF"/>
      <w:sz w:val="24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elacomgrade">
    <w:name w:val="Table Grid"/>
    <w:basedOn w:val="Tabela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E674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Ttulo4"/>
    <w:rsid w:val="00B91393"/>
    <w:pPr>
      <w:widowControl w:val="0"/>
      <w:numPr>
        <w:ilvl w:val="0"/>
        <w:numId w:val="0"/>
      </w:numPr>
      <w:tabs>
        <w:tab w:val="clear" w:pos="5783"/>
        <w:tab w:val="num" w:pos="1786"/>
      </w:tabs>
      <w:spacing w:before="120" w:after="60" w:line="240" w:lineRule="atLeast"/>
      <w:ind w:left="1786" w:hanging="510"/>
      <w:jc w:val="left"/>
    </w:pPr>
    <w:rPr>
      <w:rFonts w:ascii="Arial" w:hAnsi="Arial"/>
      <w:b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Documento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Sumrio1">
    <w:name w:val="toc 1"/>
    <w:basedOn w:val="Normal"/>
    <w:next w:val="Normal"/>
    <w:autoRedefine/>
    <w:semiHidden/>
    <w:rsid w:val="0054436D"/>
  </w:style>
  <w:style w:type="paragraph" w:styleId="Sumrio2">
    <w:name w:val="toc 2"/>
    <w:basedOn w:val="Normal"/>
    <w:next w:val="Normal"/>
    <w:link w:val="Sumrio2Char"/>
    <w:autoRedefine/>
    <w:uiPriority w:val="39"/>
    <w:rsid w:val="00AA3258"/>
    <w:pPr>
      <w:tabs>
        <w:tab w:val="left" w:pos="720"/>
        <w:tab w:val="right" w:leader="dot" w:pos="10194"/>
      </w:tabs>
      <w:ind w:left="180"/>
    </w:pPr>
  </w:style>
  <w:style w:type="character" w:customStyle="1" w:styleId="Sumrio2Char">
    <w:name w:val="Sumário 2 Char"/>
    <w:link w:val="Sumrio2"/>
    <w:rsid w:val="00AA3258"/>
    <w:rPr>
      <w:rFonts w:ascii="Arial" w:hAnsi="Arial"/>
      <w:sz w:val="22"/>
      <w:szCs w:val="24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rsid w:val="00AA3258"/>
    <w:pPr>
      <w:tabs>
        <w:tab w:val="left" w:pos="1200"/>
        <w:tab w:val="right" w:leader="dot" w:pos="10194"/>
      </w:tabs>
      <w:ind w:left="180"/>
    </w:pPr>
  </w:style>
  <w:style w:type="character" w:customStyle="1" w:styleId="RodapChar">
    <w:name w:val="Rodapé Char"/>
    <w:link w:val="Rodap"/>
    <w:rsid w:val="00273D8F"/>
    <w:rPr>
      <w:rFonts w:ascii="Arial" w:hAnsi="Arial"/>
      <w:sz w:val="22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Refdecomentrio">
    <w:name w:val="annotation reference"/>
    <w:uiPriority w:val="99"/>
    <w:unhideWhenUsed/>
    <w:rsid w:val="0042182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2182C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2182C"/>
    <w:rPr>
      <w:rFonts w:ascii="Arial" w:hAnsi="Arial"/>
      <w:lang w:val="pt-BR" w:eastAsia="pt-BR"/>
    </w:rPr>
  </w:style>
  <w:style w:type="character" w:customStyle="1" w:styleId="Ttulo2Char">
    <w:name w:val="Título 2 Char"/>
    <w:link w:val="Ttulo2"/>
    <w:rsid w:val="00F04236"/>
    <w:rPr>
      <w:rFonts w:ascii="Arial" w:hAnsi="Arial" w:cs="Arial"/>
      <w:b/>
      <w:bCs/>
      <w:smallCaps/>
      <w:sz w:val="22"/>
      <w:szCs w:val="28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27380E"/>
    <w:rPr>
      <w:b/>
      <w:bCs/>
    </w:rPr>
  </w:style>
  <w:style w:type="character" w:customStyle="1" w:styleId="AssuntodocomentrioChar">
    <w:name w:val="Assunto do comentário Char"/>
    <w:link w:val="Assuntodocomentrio"/>
    <w:rsid w:val="0027380E"/>
    <w:rPr>
      <w:rFonts w:ascii="Arial" w:hAnsi="Arial"/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3D7560CD-4968-4593-BAFF-869292175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</Template>
  <TotalTime>1</TotalTime>
  <Pages>4</Pages>
  <Words>678</Words>
  <Characters>3667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4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G T</cp:lastModifiedBy>
  <cp:revision>3</cp:revision>
  <cp:lastPrinted>2005-05-23T16:45:00Z</cp:lastPrinted>
  <dcterms:created xsi:type="dcterms:W3CDTF">2016-09-15T16:39:00Z</dcterms:created>
  <dcterms:modified xsi:type="dcterms:W3CDTF">2016-09-15T16:40:00Z</dcterms:modified>
</cp:coreProperties>
</file>